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h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1 (2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62 (2.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.4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4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6 (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2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.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83 (2.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75 (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 (3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5 (2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57 (4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5 (3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1 (2.6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12 (3.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5 (3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12 (2.9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0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1 (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2 (3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.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5 (2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62 (3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1 (2.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 (1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38 (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 (2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5 (1.9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9 (2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 (2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0.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 (2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75 (2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83 (4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25 (3.3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31 (3.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25 (3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 (3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8 (4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.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9 (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2 (2.3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0.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4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6 (2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8 (2.5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3 (2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8 (1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55 (3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5 (2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0.8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4 (3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5 (3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2 (3.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 (3.6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6 (3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2 (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3 (4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88 (5.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29 (6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4.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.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02 (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 (3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2 (3.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2 (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 (3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5 (3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0.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1 (2.6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25 (3.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2 (4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12 (3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64 (3.8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25 (3.9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29 (4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25 (4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29 (5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38 (4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29 (6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38 (8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02 (5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5 (4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43 (4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88 (4.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12 (4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12 (2.7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86 (3.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75 (5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57 (4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2 (3.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.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5 (3.2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62 (4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0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8 (3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2 (3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45 (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5 (4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98 (4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25 (5.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.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48 (4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4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.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8 (5.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5 (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7 (4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25 (5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1 (3.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88 (3.5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33 (3.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62 (3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9 (3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5 (3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.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 (2.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2 (2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5 (2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5 (3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6 (2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 (3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6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81 (2.8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38 (3.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67 (3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25 (4.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.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19 (3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38 (3.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21 (3.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2 (3.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3 (2.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38 (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9 (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5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.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 (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 (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.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4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5 (2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 (2.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.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9 (2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2 (2.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.4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 (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5 (2.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6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74 (3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5 (3.2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0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6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38 (3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62 (2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17 (3.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75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.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.9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31 (2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 (3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7 (2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25 (3.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.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 (2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2 (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.4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 (2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 (3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6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11Z</dcterms:created>
  <dcterms:modified xsi:type="dcterms:W3CDTF">2024-11-26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